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72667B" w14:textId="06D679A0" w:rsidR="004F23A9" w:rsidRPr="00B9335F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0" w:name="hr-sql-analytics-project"/>
      <w:r w:rsidRPr="00B9335F">
        <w:rPr>
          <w:rFonts w:ascii="Times New Roman" w:hAnsi="Times New Roman" w:cs="Times New Roman"/>
          <w:color w:val="auto"/>
        </w:rPr>
        <w:t xml:space="preserve"> HR SQL Analytics Project</w:t>
      </w:r>
    </w:p>
    <w:p w14:paraId="3AD25E8A" w14:textId="77777777" w:rsidR="004F23A9" w:rsidRPr="00B9335F" w:rsidRDefault="00000000">
      <w:pPr>
        <w:pStyle w:val="FirstParagraph"/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This project contains a collection of SQL queries written to analyze an HR database. It demonstrates the ability to extract insights from employee data using basic to advanced SQL techniques.</w:t>
      </w:r>
    </w:p>
    <w:p w14:paraId="1243AC64" w14:textId="66269C62" w:rsidR="004F23A9" w:rsidRPr="00B9335F" w:rsidRDefault="00000000" w:rsidP="00B9335F">
      <w:p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pict w14:anchorId="3E8F4A3D">
          <v:rect id="_x0000_i1166" style="width:0;height:1.5pt" o:hralign="center" o:hrstd="t" o:hr="t"/>
        </w:pict>
      </w:r>
      <w:bookmarkStart w:id="1" w:name="tools-technologies"/>
      <w:bookmarkEnd w:id="0"/>
      <w:r w:rsidRPr="00B9335F">
        <w:rPr>
          <w:rFonts w:ascii="Times New Roman" w:hAnsi="Times New Roman" w:cs="Times New Roman"/>
        </w:rPr>
        <w:t xml:space="preserve"> Tools &amp; Technologies</w:t>
      </w:r>
    </w:p>
    <w:p w14:paraId="493921EA" w14:textId="77777777" w:rsidR="004F23A9" w:rsidRPr="00B9335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  <w:b/>
          <w:bCs/>
        </w:rPr>
        <w:t>MySQL</w:t>
      </w:r>
    </w:p>
    <w:p w14:paraId="2FD6E095" w14:textId="77777777" w:rsidR="004F23A9" w:rsidRPr="00B9335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  <w:b/>
          <w:bCs/>
        </w:rPr>
        <w:t>HR Schema Dataset</w:t>
      </w:r>
    </w:p>
    <w:p w14:paraId="61726E0C" w14:textId="77777777" w:rsidR="004F23A9" w:rsidRPr="00B9335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  <w:b/>
          <w:bCs/>
        </w:rPr>
        <w:t>SQL Query Language</w:t>
      </w:r>
    </w:p>
    <w:p w14:paraId="2E71E72C" w14:textId="22C476B1" w:rsidR="004F23A9" w:rsidRPr="00B9335F" w:rsidRDefault="00000000" w:rsidP="00B9335F">
      <w:p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pict w14:anchorId="1A1FDD01">
          <v:rect id="_x0000_i1167" style="width:0;height:1.5pt" o:hralign="center" o:hrstd="t" o:hr="t"/>
        </w:pict>
      </w:r>
      <w:bookmarkStart w:id="2" w:name="project-features"/>
      <w:bookmarkEnd w:id="1"/>
      <w:r w:rsidRPr="00B9335F">
        <w:rPr>
          <w:rFonts w:ascii="Times New Roman" w:hAnsi="Times New Roman" w:cs="Times New Roman"/>
        </w:rPr>
        <w:t>Project Features</w:t>
      </w:r>
    </w:p>
    <w:p w14:paraId="62BE4B23" w14:textId="77777777" w:rsidR="004F23A9" w:rsidRPr="00B9335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Retrieve and filter employee records based on salary, department, and job roles.</w:t>
      </w:r>
    </w:p>
    <w:p w14:paraId="39557AD9" w14:textId="77777777" w:rsidR="004F23A9" w:rsidRPr="00B9335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 xml:space="preserve">Perform </w:t>
      </w:r>
      <w:r w:rsidRPr="00B9335F">
        <w:rPr>
          <w:rFonts w:ascii="Times New Roman" w:hAnsi="Times New Roman" w:cs="Times New Roman"/>
          <w:b/>
          <w:bCs/>
        </w:rPr>
        <w:t>JOIN operations</w:t>
      </w:r>
      <w:r w:rsidRPr="00B9335F">
        <w:rPr>
          <w:rFonts w:ascii="Times New Roman" w:hAnsi="Times New Roman" w:cs="Times New Roman"/>
        </w:rPr>
        <w:t xml:space="preserve"> to combine tables (e.g., Employees, Departments, Jobs).</w:t>
      </w:r>
    </w:p>
    <w:p w14:paraId="1F569759" w14:textId="77777777" w:rsidR="004F23A9" w:rsidRPr="00B9335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 xml:space="preserve">Use </w:t>
      </w:r>
      <w:r w:rsidRPr="00B9335F">
        <w:rPr>
          <w:rFonts w:ascii="Times New Roman" w:hAnsi="Times New Roman" w:cs="Times New Roman"/>
          <w:b/>
          <w:bCs/>
        </w:rPr>
        <w:t>aggregate functions</w:t>
      </w:r>
      <w:r w:rsidRPr="00B9335F">
        <w:rPr>
          <w:rFonts w:ascii="Times New Roman" w:hAnsi="Times New Roman" w:cs="Times New Roman"/>
        </w:rPr>
        <w:t xml:space="preserve"> like </w:t>
      </w:r>
      <w:proofErr w:type="gramStart"/>
      <w:r w:rsidRPr="00B9335F">
        <w:rPr>
          <w:rStyle w:val="VerbatimChar"/>
          <w:rFonts w:ascii="Times New Roman" w:hAnsi="Times New Roman" w:cs="Times New Roman"/>
        </w:rPr>
        <w:t>AVG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 xml:space="preserve">, </w:t>
      </w:r>
      <w:proofErr w:type="gramStart"/>
      <w:r w:rsidRPr="00B9335F">
        <w:rPr>
          <w:rStyle w:val="VerbatimChar"/>
          <w:rFonts w:ascii="Times New Roman" w:hAnsi="Times New Roman" w:cs="Times New Roman"/>
        </w:rPr>
        <w:t>SUM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 xml:space="preserve">, </w:t>
      </w:r>
      <w:proofErr w:type="gramStart"/>
      <w:r w:rsidRPr="00B9335F">
        <w:rPr>
          <w:rStyle w:val="VerbatimChar"/>
          <w:rFonts w:ascii="Times New Roman" w:hAnsi="Times New Roman" w:cs="Times New Roman"/>
        </w:rPr>
        <w:t>COUNT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 xml:space="preserve"> to analyze group data.</w:t>
      </w:r>
    </w:p>
    <w:p w14:paraId="57F8F3DE" w14:textId="77777777" w:rsidR="004F23A9" w:rsidRPr="00B9335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 xml:space="preserve">Implement </w:t>
      </w:r>
      <w:r w:rsidRPr="00B9335F">
        <w:rPr>
          <w:rFonts w:ascii="Times New Roman" w:hAnsi="Times New Roman" w:cs="Times New Roman"/>
          <w:b/>
          <w:bCs/>
        </w:rPr>
        <w:t>subqueries</w:t>
      </w:r>
      <w:r w:rsidRPr="00B9335F">
        <w:rPr>
          <w:rFonts w:ascii="Times New Roman" w:hAnsi="Times New Roman" w:cs="Times New Roman"/>
        </w:rPr>
        <w:t xml:space="preserve"> to find employees based on other employees’ data (e.g., same salary, same manager).</w:t>
      </w:r>
    </w:p>
    <w:p w14:paraId="04B070E1" w14:textId="77777777" w:rsidR="004F23A9" w:rsidRPr="00B9335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 xml:space="preserve">Apply </w:t>
      </w:r>
      <w:r w:rsidRPr="00B9335F">
        <w:rPr>
          <w:rFonts w:ascii="Times New Roman" w:hAnsi="Times New Roman" w:cs="Times New Roman"/>
          <w:b/>
          <w:bCs/>
        </w:rPr>
        <w:t>Window Functions</w:t>
      </w:r>
      <w:r w:rsidRPr="00B9335F">
        <w:rPr>
          <w:rFonts w:ascii="Times New Roman" w:hAnsi="Times New Roman" w:cs="Times New Roman"/>
        </w:rPr>
        <w:t xml:space="preserve"> (</w:t>
      </w:r>
      <w:proofErr w:type="gramStart"/>
      <w:r w:rsidRPr="00B9335F">
        <w:rPr>
          <w:rStyle w:val="VerbatimChar"/>
          <w:rFonts w:ascii="Times New Roman" w:hAnsi="Times New Roman" w:cs="Times New Roman"/>
        </w:rPr>
        <w:t>RANK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 xml:space="preserve">, </w:t>
      </w:r>
      <w:r w:rsidRPr="00B9335F">
        <w:rPr>
          <w:rStyle w:val="VerbatimChar"/>
          <w:rFonts w:ascii="Times New Roman" w:hAnsi="Times New Roman" w:cs="Times New Roman"/>
        </w:rPr>
        <w:t>DENSE_</w:t>
      </w:r>
      <w:proofErr w:type="gramStart"/>
      <w:r w:rsidRPr="00B9335F">
        <w:rPr>
          <w:rStyle w:val="VerbatimChar"/>
          <w:rFonts w:ascii="Times New Roman" w:hAnsi="Times New Roman" w:cs="Times New Roman"/>
        </w:rPr>
        <w:t>RANK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 xml:space="preserve">, </w:t>
      </w:r>
      <w:proofErr w:type="gramStart"/>
      <w:r w:rsidRPr="00B9335F">
        <w:rPr>
          <w:rStyle w:val="VerbatimChar"/>
          <w:rFonts w:ascii="Times New Roman" w:hAnsi="Times New Roman" w:cs="Times New Roman"/>
        </w:rPr>
        <w:t>LEAD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 xml:space="preserve">, </w:t>
      </w:r>
      <w:proofErr w:type="gramStart"/>
      <w:r w:rsidRPr="00B9335F">
        <w:rPr>
          <w:rStyle w:val="VerbatimChar"/>
          <w:rFonts w:ascii="Times New Roman" w:hAnsi="Times New Roman" w:cs="Times New Roman"/>
        </w:rPr>
        <w:t>LAG(</w:t>
      </w:r>
      <w:proofErr w:type="gramEnd"/>
      <w:r w:rsidRPr="00B9335F">
        <w:rPr>
          <w:rStyle w:val="VerbatimChar"/>
          <w:rFonts w:ascii="Times New Roman" w:hAnsi="Times New Roman" w:cs="Times New Roman"/>
        </w:rPr>
        <w:t>)</w:t>
      </w:r>
      <w:r w:rsidRPr="00B9335F">
        <w:rPr>
          <w:rFonts w:ascii="Times New Roman" w:hAnsi="Times New Roman" w:cs="Times New Roman"/>
        </w:rPr>
        <w:t>, etc.) for advanced salary ranking and trend analysis.</w:t>
      </w:r>
    </w:p>
    <w:p w14:paraId="7FE72A6C" w14:textId="77777777" w:rsidR="004F23A9" w:rsidRPr="00B9335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Discover:</w:t>
      </w:r>
    </w:p>
    <w:p w14:paraId="62536466" w14:textId="77777777" w:rsidR="004F23A9" w:rsidRPr="00B9335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Top N highest-paid employees</w:t>
      </w:r>
    </w:p>
    <w:p w14:paraId="343F7DF0" w14:textId="77777777" w:rsidR="004F23A9" w:rsidRPr="00B9335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Employees without commissions</w:t>
      </w:r>
    </w:p>
    <w:p w14:paraId="02CF34B6" w14:textId="77777777" w:rsidR="004F23A9" w:rsidRPr="00B9335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Departments with no assigned employees</w:t>
      </w:r>
    </w:p>
    <w:p w14:paraId="6225D965" w14:textId="77777777" w:rsidR="004F23A9" w:rsidRPr="00B9335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First/last employee hired per department</w:t>
      </w:r>
    </w:p>
    <w:p w14:paraId="6111E922" w14:textId="77777777" w:rsidR="004F23A9" w:rsidRPr="00B9335F" w:rsidRDefault="00000000">
      <w:p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pict w14:anchorId="536E36D8">
          <v:rect id="_x0000_i1168" style="width:0;height:1.5pt" o:hralign="center" o:hrstd="t" o:hr="t"/>
        </w:pict>
      </w:r>
    </w:p>
    <w:p w14:paraId="0729AE59" w14:textId="2F9A784C" w:rsidR="004F23A9" w:rsidRPr="00B9335F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3" w:name="file-included"/>
      <w:bookmarkEnd w:id="2"/>
      <w:r w:rsidRPr="00B9335F">
        <w:rPr>
          <w:rFonts w:ascii="Times New Roman" w:hAnsi="Times New Roman" w:cs="Times New Roman"/>
          <w:color w:val="auto"/>
        </w:rPr>
        <w:t>File Included</w:t>
      </w:r>
    </w:p>
    <w:p w14:paraId="65123C82" w14:textId="77777777" w:rsidR="004F23A9" w:rsidRPr="00B9335F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B9335F">
        <w:rPr>
          <w:rStyle w:val="VerbatimChar"/>
          <w:rFonts w:ascii="Times New Roman" w:hAnsi="Times New Roman" w:cs="Times New Roman"/>
        </w:rPr>
        <w:t>hr project.sql</w:t>
      </w:r>
      <w:r w:rsidRPr="00B9335F">
        <w:rPr>
          <w:rFonts w:ascii="Times New Roman" w:hAnsi="Times New Roman" w:cs="Times New Roman"/>
        </w:rPr>
        <w:t>: All SQL queries categorized into various sections (SELECT, JOIN, Subqueries, Window Functions, etc.)</w:t>
      </w:r>
    </w:p>
    <w:p w14:paraId="07A83F91" w14:textId="77777777" w:rsidR="004F23A9" w:rsidRPr="00B9335F" w:rsidRDefault="00000000">
      <w:p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pict w14:anchorId="463AE13F">
          <v:rect id="_x0000_i1169" style="width:0;height:1.5pt" o:hralign="center" o:hrstd="t" o:hr="t"/>
        </w:pict>
      </w:r>
    </w:p>
    <w:p w14:paraId="5C9B4636" w14:textId="7E19D71C" w:rsidR="004F23A9" w:rsidRPr="00B9335F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4" w:name="how-to-use"/>
      <w:bookmarkEnd w:id="3"/>
      <w:r w:rsidRPr="00B9335F">
        <w:rPr>
          <w:rFonts w:ascii="Times New Roman" w:hAnsi="Times New Roman" w:cs="Times New Roman"/>
          <w:color w:val="auto"/>
        </w:rPr>
        <w:t>How to Use</w:t>
      </w:r>
    </w:p>
    <w:p w14:paraId="4BE169B9" w14:textId="77777777" w:rsidR="004F23A9" w:rsidRPr="00B9335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Clone or download the project.</w:t>
      </w:r>
    </w:p>
    <w:p w14:paraId="21A1AB76" w14:textId="77777777" w:rsidR="004F23A9" w:rsidRPr="00B9335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Open MySQL Workbench or any SQL client.</w:t>
      </w:r>
    </w:p>
    <w:p w14:paraId="523B8BC2" w14:textId="77777777" w:rsidR="004F23A9" w:rsidRPr="00B9335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>Make sure the HR schema is imported in your MySQL server.</w:t>
      </w:r>
    </w:p>
    <w:p w14:paraId="516D6CAA" w14:textId="77777777" w:rsidR="004F23A9" w:rsidRPr="00B9335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t xml:space="preserve">Run queries directly from the </w:t>
      </w:r>
      <w:r w:rsidRPr="00B9335F">
        <w:rPr>
          <w:rStyle w:val="VerbatimChar"/>
          <w:rFonts w:ascii="Times New Roman" w:hAnsi="Times New Roman" w:cs="Times New Roman"/>
        </w:rPr>
        <w:t>.sql</w:t>
      </w:r>
      <w:r w:rsidRPr="00B9335F">
        <w:rPr>
          <w:rFonts w:ascii="Times New Roman" w:hAnsi="Times New Roman" w:cs="Times New Roman"/>
        </w:rPr>
        <w:t xml:space="preserve"> file to see outputs.</w:t>
      </w:r>
    </w:p>
    <w:p w14:paraId="6DEE91C4" w14:textId="77777777" w:rsidR="004F23A9" w:rsidRPr="00B9335F" w:rsidRDefault="00000000">
      <w:p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pict w14:anchorId="5BE0137D">
          <v:rect id="_x0000_i1170" style="width:0;height:1.5pt" o:hralign="center" o:hrstd="t" o:hr="t"/>
        </w:pict>
      </w:r>
    </w:p>
    <w:p w14:paraId="2692FBC8" w14:textId="77777777" w:rsidR="00B9335F" w:rsidRDefault="00B9335F">
      <w:pPr>
        <w:pStyle w:val="Heading3"/>
        <w:rPr>
          <w:rFonts w:ascii="Times New Roman" w:hAnsi="Times New Roman" w:cs="Times New Roman"/>
          <w:color w:val="auto"/>
        </w:rPr>
      </w:pPr>
      <w:bookmarkStart w:id="5" w:name="example-queries"/>
      <w:bookmarkEnd w:id="4"/>
    </w:p>
    <w:p w14:paraId="745B0E80" w14:textId="5FD26C56" w:rsidR="004F23A9" w:rsidRPr="00B9335F" w:rsidRDefault="00000000">
      <w:pPr>
        <w:pStyle w:val="Heading3"/>
        <w:rPr>
          <w:rFonts w:ascii="Times New Roman" w:hAnsi="Times New Roman" w:cs="Times New Roman"/>
          <w:color w:val="auto"/>
        </w:rPr>
      </w:pPr>
      <w:r w:rsidRPr="00B9335F">
        <w:rPr>
          <w:rFonts w:ascii="Times New Roman" w:hAnsi="Times New Roman" w:cs="Times New Roman"/>
          <w:color w:val="auto"/>
        </w:rPr>
        <w:t>Example Queries</w:t>
      </w:r>
    </w:p>
    <w:p w14:paraId="64483FE8" w14:textId="77777777" w:rsidR="004F23A9" w:rsidRPr="00B9335F" w:rsidRDefault="00000000">
      <w:pPr>
        <w:pStyle w:val="SourceCode"/>
        <w:rPr>
          <w:rFonts w:ascii="Times New Roman" w:hAnsi="Times New Roman" w:cs="Times New Roman"/>
        </w:rPr>
      </w:pPr>
      <w:r w:rsidRPr="00B9335F">
        <w:rPr>
          <w:rStyle w:val="CommentTok"/>
          <w:rFonts w:ascii="Times New Roman" w:hAnsi="Times New Roman" w:cs="Times New Roman"/>
          <w:color w:val="auto"/>
        </w:rPr>
        <w:t>-- Get top 5 highest-paid employees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SELECT</w:t>
      </w:r>
      <w:r w:rsidRPr="00B9335F">
        <w:rPr>
          <w:rStyle w:val="NormalTok"/>
          <w:rFonts w:ascii="Times New Roman" w:hAnsi="Times New Roman" w:cs="Times New Roman"/>
        </w:rPr>
        <w:t xml:space="preserve"> employee_id, first_name, salary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FROM</w:t>
      </w:r>
      <w:r w:rsidRPr="00B9335F">
        <w:rPr>
          <w:rStyle w:val="NormalTok"/>
          <w:rFonts w:ascii="Times New Roman" w:hAnsi="Times New Roman" w:cs="Times New Roman"/>
        </w:rPr>
        <w:t xml:space="preserve"> employees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ORDER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r w:rsidRPr="00B9335F">
        <w:rPr>
          <w:rStyle w:val="KeywordTok"/>
          <w:rFonts w:ascii="Times New Roman" w:hAnsi="Times New Roman" w:cs="Times New Roman"/>
          <w:color w:val="auto"/>
        </w:rPr>
        <w:t>BY</w:t>
      </w:r>
      <w:r w:rsidRPr="00B9335F">
        <w:rPr>
          <w:rStyle w:val="NormalTok"/>
          <w:rFonts w:ascii="Times New Roman" w:hAnsi="Times New Roman" w:cs="Times New Roman"/>
        </w:rPr>
        <w:t xml:space="preserve"> salary </w:t>
      </w:r>
      <w:r w:rsidRPr="00B9335F">
        <w:rPr>
          <w:rStyle w:val="KeywordTok"/>
          <w:rFonts w:ascii="Times New Roman" w:hAnsi="Times New Roman" w:cs="Times New Roman"/>
          <w:color w:val="auto"/>
        </w:rPr>
        <w:t>DESC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LIMIT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r w:rsidRPr="00B9335F">
        <w:rPr>
          <w:rStyle w:val="DecValTok"/>
          <w:rFonts w:ascii="Times New Roman" w:hAnsi="Times New Roman" w:cs="Times New Roman"/>
          <w:color w:val="auto"/>
        </w:rPr>
        <w:t>5</w:t>
      </w:r>
      <w:r w:rsidRPr="00B9335F">
        <w:rPr>
          <w:rStyle w:val="NormalTok"/>
          <w:rFonts w:ascii="Times New Roman" w:hAnsi="Times New Roman" w:cs="Times New Roman"/>
        </w:rPr>
        <w:t>;</w:t>
      </w:r>
      <w:r w:rsidRPr="00B9335F">
        <w:rPr>
          <w:rFonts w:ascii="Times New Roman" w:hAnsi="Times New Roman" w:cs="Times New Roman"/>
        </w:rPr>
        <w:br/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CommentTok"/>
          <w:rFonts w:ascii="Times New Roman" w:hAnsi="Times New Roman" w:cs="Times New Roman"/>
          <w:color w:val="auto"/>
        </w:rPr>
        <w:t>-- Find departments with no employees assigned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SELECT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B9335F">
        <w:rPr>
          <w:rStyle w:val="NormalTok"/>
          <w:rFonts w:ascii="Times New Roman" w:hAnsi="Times New Roman" w:cs="Times New Roman"/>
        </w:rPr>
        <w:t>d.department</w:t>
      </w:r>
      <w:proofErr w:type="gramEnd"/>
      <w:r w:rsidRPr="00B9335F">
        <w:rPr>
          <w:rStyle w:val="NormalTok"/>
          <w:rFonts w:ascii="Times New Roman" w:hAnsi="Times New Roman" w:cs="Times New Roman"/>
        </w:rPr>
        <w:t>_name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FROM</w:t>
      </w:r>
      <w:r w:rsidRPr="00B9335F">
        <w:rPr>
          <w:rStyle w:val="NormalTok"/>
          <w:rFonts w:ascii="Times New Roman" w:hAnsi="Times New Roman" w:cs="Times New Roman"/>
        </w:rPr>
        <w:t xml:space="preserve"> departments d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LEFT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r w:rsidRPr="00B9335F">
        <w:rPr>
          <w:rStyle w:val="KeywordTok"/>
          <w:rFonts w:ascii="Times New Roman" w:hAnsi="Times New Roman" w:cs="Times New Roman"/>
          <w:color w:val="auto"/>
        </w:rPr>
        <w:t>JOIN</w:t>
      </w:r>
      <w:r w:rsidRPr="00B9335F">
        <w:rPr>
          <w:rStyle w:val="NormalTok"/>
          <w:rFonts w:ascii="Times New Roman" w:hAnsi="Times New Roman" w:cs="Times New Roman"/>
        </w:rPr>
        <w:t xml:space="preserve"> employees e </w:t>
      </w:r>
      <w:r w:rsidRPr="00B9335F">
        <w:rPr>
          <w:rStyle w:val="KeywordTok"/>
          <w:rFonts w:ascii="Times New Roman" w:hAnsi="Times New Roman" w:cs="Times New Roman"/>
          <w:color w:val="auto"/>
        </w:rPr>
        <w:t>ON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B9335F">
        <w:rPr>
          <w:rStyle w:val="NormalTok"/>
          <w:rFonts w:ascii="Times New Roman" w:hAnsi="Times New Roman" w:cs="Times New Roman"/>
        </w:rPr>
        <w:t>d.department</w:t>
      </w:r>
      <w:proofErr w:type="gramEnd"/>
      <w:r w:rsidRPr="00B9335F">
        <w:rPr>
          <w:rStyle w:val="NormalTok"/>
          <w:rFonts w:ascii="Times New Roman" w:hAnsi="Times New Roman" w:cs="Times New Roman"/>
        </w:rPr>
        <w:t xml:space="preserve">_id </w:t>
      </w:r>
      <w:r w:rsidRPr="00B9335F">
        <w:rPr>
          <w:rStyle w:val="OperatorTok"/>
          <w:rFonts w:ascii="Times New Roman" w:hAnsi="Times New Roman" w:cs="Times New Roman"/>
          <w:color w:val="auto"/>
        </w:rPr>
        <w:t>=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B9335F">
        <w:rPr>
          <w:rStyle w:val="NormalTok"/>
          <w:rFonts w:ascii="Times New Roman" w:hAnsi="Times New Roman" w:cs="Times New Roman"/>
        </w:rPr>
        <w:t>e.department</w:t>
      </w:r>
      <w:proofErr w:type="gramEnd"/>
      <w:r w:rsidRPr="00B9335F">
        <w:rPr>
          <w:rStyle w:val="NormalTok"/>
          <w:rFonts w:ascii="Times New Roman" w:hAnsi="Times New Roman" w:cs="Times New Roman"/>
        </w:rPr>
        <w:t>_id</w:t>
      </w:r>
      <w:r w:rsidRPr="00B9335F">
        <w:rPr>
          <w:rFonts w:ascii="Times New Roman" w:hAnsi="Times New Roman" w:cs="Times New Roman"/>
        </w:rPr>
        <w:br/>
      </w:r>
      <w:r w:rsidRPr="00B9335F">
        <w:rPr>
          <w:rStyle w:val="KeywordTok"/>
          <w:rFonts w:ascii="Times New Roman" w:hAnsi="Times New Roman" w:cs="Times New Roman"/>
          <w:color w:val="auto"/>
        </w:rPr>
        <w:t>WHERE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proofErr w:type="gramStart"/>
      <w:r w:rsidRPr="00B9335F">
        <w:rPr>
          <w:rStyle w:val="NormalTok"/>
          <w:rFonts w:ascii="Times New Roman" w:hAnsi="Times New Roman" w:cs="Times New Roman"/>
        </w:rPr>
        <w:t>e.department</w:t>
      </w:r>
      <w:proofErr w:type="gramEnd"/>
      <w:r w:rsidRPr="00B9335F">
        <w:rPr>
          <w:rStyle w:val="NormalTok"/>
          <w:rFonts w:ascii="Times New Roman" w:hAnsi="Times New Roman" w:cs="Times New Roman"/>
        </w:rPr>
        <w:t xml:space="preserve">_id </w:t>
      </w:r>
      <w:r w:rsidRPr="00B9335F">
        <w:rPr>
          <w:rStyle w:val="KeywordTok"/>
          <w:rFonts w:ascii="Times New Roman" w:hAnsi="Times New Roman" w:cs="Times New Roman"/>
          <w:color w:val="auto"/>
        </w:rPr>
        <w:t>IS</w:t>
      </w:r>
      <w:r w:rsidRPr="00B9335F">
        <w:rPr>
          <w:rStyle w:val="NormalTok"/>
          <w:rFonts w:ascii="Times New Roman" w:hAnsi="Times New Roman" w:cs="Times New Roman"/>
        </w:rPr>
        <w:t xml:space="preserve"> </w:t>
      </w:r>
      <w:r w:rsidRPr="00B9335F">
        <w:rPr>
          <w:rStyle w:val="KeywordTok"/>
          <w:rFonts w:ascii="Times New Roman" w:hAnsi="Times New Roman" w:cs="Times New Roman"/>
          <w:color w:val="auto"/>
        </w:rPr>
        <w:t>NULL</w:t>
      </w:r>
      <w:r w:rsidRPr="00B9335F">
        <w:rPr>
          <w:rStyle w:val="NormalTok"/>
          <w:rFonts w:ascii="Times New Roman" w:hAnsi="Times New Roman" w:cs="Times New Roman"/>
        </w:rPr>
        <w:t>;</w:t>
      </w:r>
    </w:p>
    <w:p w14:paraId="42C8876A" w14:textId="77777777" w:rsidR="004F23A9" w:rsidRPr="00B9335F" w:rsidRDefault="00000000">
      <w:pPr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</w:rPr>
        <w:pict w14:anchorId="3E5887F0">
          <v:rect id="_x0000_i1171" style="width:0;height:1.5pt" o:hralign="center" o:hrstd="t" o:hr="t"/>
        </w:pict>
      </w:r>
    </w:p>
    <w:p w14:paraId="21FFC913" w14:textId="207655AC" w:rsidR="004F23A9" w:rsidRPr="00B9335F" w:rsidRDefault="00000000">
      <w:pPr>
        <w:pStyle w:val="Heading3"/>
        <w:rPr>
          <w:rFonts w:ascii="Times New Roman" w:hAnsi="Times New Roman" w:cs="Times New Roman"/>
          <w:color w:val="auto"/>
        </w:rPr>
      </w:pPr>
      <w:bookmarkStart w:id="6" w:name="author"/>
      <w:bookmarkEnd w:id="5"/>
      <w:r w:rsidRPr="00B9335F">
        <w:rPr>
          <w:rFonts w:ascii="Times New Roman" w:hAnsi="Times New Roman" w:cs="Times New Roman"/>
          <w:color w:val="auto"/>
        </w:rPr>
        <w:t>Author</w:t>
      </w:r>
    </w:p>
    <w:p w14:paraId="6CD19007" w14:textId="08D00115" w:rsidR="004F23A9" w:rsidRPr="00B9335F" w:rsidRDefault="00000000">
      <w:pPr>
        <w:pStyle w:val="FirstParagraph"/>
        <w:rPr>
          <w:rFonts w:ascii="Times New Roman" w:hAnsi="Times New Roman" w:cs="Times New Roman"/>
        </w:rPr>
      </w:pPr>
      <w:r w:rsidRPr="00B9335F">
        <w:rPr>
          <w:rFonts w:ascii="Times New Roman" w:hAnsi="Times New Roman" w:cs="Times New Roman"/>
          <w:b/>
          <w:bCs/>
        </w:rPr>
        <w:t>Nivetha Selvaraj</w:t>
      </w:r>
      <w:bookmarkEnd w:id="6"/>
      <w:r w:rsidRPr="00B9335F">
        <w:rPr>
          <w:rFonts w:ascii="Times New Roman" w:hAnsi="Times New Roman" w:cs="Times New Roman"/>
        </w:rPr>
        <w:br/>
      </w:r>
      <w:r w:rsidR="00B9335F" w:rsidRPr="00B9335F">
        <w:rPr>
          <w:rFonts w:ascii="Times New Roman" w:hAnsi="Times New Roman" w:cs="Times New Roman"/>
        </w:rPr>
        <w:t>https://github.com/nivethaselvi</w:t>
      </w:r>
      <w:r w:rsidRPr="00B9335F">
        <w:rPr>
          <w:rFonts w:ascii="Times New Roman" w:hAnsi="Times New Roman" w:cs="Times New Roman"/>
        </w:rPr>
        <w:t xml:space="preserve"> </w:t>
      </w:r>
    </w:p>
    <w:sectPr w:rsidR="004F23A9" w:rsidRPr="00B9335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D8F49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1EF74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020BA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631203157">
    <w:abstractNumId w:val="0"/>
  </w:num>
  <w:num w:numId="2" w16cid:durableId="673995906">
    <w:abstractNumId w:val="1"/>
  </w:num>
  <w:num w:numId="3" w16cid:durableId="74477533">
    <w:abstractNumId w:val="1"/>
  </w:num>
  <w:num w:numId="4" w16cid:durableId="246546760">
    <w:abstractNumId w:val="1"/>
  </w:num>
  <w:num w:numId="5" w16cid:durableId="1752119335">
    <w:abstractNumId w:val="1"/>
  </w:num>
  <w:num w:numId="6" w16cid:durableId="462847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23A9"/>
    <w:rsid w:val="001F7CD9"/>
    <w:rsid w:val="004F23A9"/>
    <w:rsid w:val="008E3D59"/>
    <w:rsid w:val="00B33A78"/>
    <w:rsid w:val="00B93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2BC83"/>
  <w15:docId w15:val="{41ACB327-D8AA-42FD-A16D-DAF93E8881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76</Characters>
  <Application>Microsoft Office Word</Application>
  <DocSecurity>0</DocSecurity>
  <Lines>11</Lines>
  <Paragraphs>3</Paragraphs>
  <ScaleCrop>false</ScaleCrop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vetha Selvaraj</dc:creator>
  <cp:keywords/>
  <cp:lastModifiedBy>Nivetha Selvaraj</cp:lastModifiedBy>
  <cp:revision>2</cp:revision>
  <dcterms:created xsi:type="dcterms:W3CDTF">2025-07-26T03:23:00Z</dcterms:created>
  <dcterms:modified xsi:type="dcterms:W3CDTF">2025-07-26T03:23:00Z</dcterms:modified>
</cp:coreProperties>
</file>